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FC784" w14:textId="77777777" w:rsidR="00803F16" w:rsidRPr="00414405" w:rsidRDefault="00803F16" w:rsidP="005A0F3F">
      <w:pPr>
        <w:jc w:val="center"/>
        <w:rPr>
          <w:rFonts w:cstheme="minorHAnsi"/>
          <w:b/>
          <w:sz w:val="28"/>
          <w:szCs w:val="24"/>
          <w:lang w:val="bg-BG"/>
        </w:rPr>
      </w:pPr>
    </w:p>
    <w:p w14:paraId="54953B02" w14:textId="0504573C" w:rsidR="005A0F3F" w:rsidRDefault="005A0F3F" w:rsidP="005A0F3F">
      <w:pPr>
        <w:rPr>
          <w:rFonts w:hAnsiTheme="minorHAnsi" w:cstheme="minorHAnsi"/>
        </w:rPr>
      </w:pPr>
    </w:p>
    <w:p w14:paraId="570D38F4" w14:textId="77777777" w:rsidR="00853798" w:rsidRDefault="00853798" w:rsidP="00853798">
      <w:pPr>
        <w:spacing w:after="0"/>
        <w:jc w:val="both"/>
        <w:rPr>
          <w:lang w:val="bg-BG"/>
        </w:rPr>
      </w:pPr>
      <w:r>
        <w:rPr>
          <w:lang w:val="en-US"/>
        </w:rPr>
        <w:t>I</w:t>
      </w:r>
      <w:r>
        <w:rPr>
          <w:lang w:val="bg-BG"/>
        </w:rPr>
        <w:t>,</w:t>
      </w:r>
    </w:p>
    <w:p w14:paraId="314EC0D5" w14:textId="77777777" w:rsidR="00853798" w:rsidRDefault="00853798" w:rsidP="00853798">
      <w:pPr>
        <w:spacing w:after="0"/>
        <w:jc w:val="both"/>
        <w:rPr>
          <w:rFonts w:eastAsia="Times New Roman"/>
          <w:lang w:val="bg-BG"/>
        </w:rPr>
      </w:pPr>
      <w:r>
        <w:rPr>
          <w:rFonts w:eastAsia="Times New Roman"/>
          <w:lang w:val="bg-BG"/>
        </w:rPr>
        <w:t>.................................................................................................................................................................</w:t>
      </w:r>
    </w:p>
    <w:p w14:paraId="35487D34" w14:textId="77777777" w:rsidR="00853798" w:rsidRDefault="00853798" w:rsidP="00853798">
      <w:pPr>
        <w:jc w:val="center"/>
        <w:rPr>
          <w:rFonts w:eastAsia="Times New Roman"/>
          <w:i/>
          <w:lang w:val="bg-BG"/>
        </w:rPr>
      </w:pPr>
      <w:r>
        <w:rPr>
          <w:rFonts w:eastAsia="Times New Roman"/>
          <w:i/>
          <w:lang w:val="bg-BG"/>
        </w:rPr>
        <w:t>/ data subject name /</w:t>
      </w:r>
    </w:p>
    <w:p w14:paraId="7041C73C" w14:textId="035E4776" w:rsidR="00720CD6" w:rsidRDefault="00853798" w:rsidP="00720CD6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cstheme="minorHAnsi"/>
        </w:rPr>
        <w:t xml:space="preserve">would like to withdraw </w:t>
      </w:r>
      <w:r>
        <w:rPr>
          <w:rFonts w:cstheme="minorHAnsi"/>
        </w:rPr>
        <w:t xml:space="preserve">the consent </w:t>
      </w:r>
      <w:r w:rsidR="00824812">
        <w:rPr>
          <w:rFonts w:cstheme="minorHAnsi"/>
        </w:rPr>
        <w:t xml:space="preserve">to process my personal data by </w:t>
      </w:r>
      <w:r>
        <w:rPr>
          <w:lang w:val="en-US"/>
        </w:rPr>
        <w:t>MEDICAL UNIVERSITY – SOFIA</w:t>
      </w:r>
      <w:r w:rsidR="00901389" w:rsidRPr="00901389">
        <w:rPr>
          <w:lang w:val="bg-BG"/>
        </w:rPr>
        <w:t xml:space="preserve">. </w:t>
      </w:r>
      <w:r w:rsidR="00720CD6">
        <w:rPr>
          <w:lang w:val="en-US"/>
        </w:rPr>
        <w:t xml:space="preserve">Thus, </w:t>
      </w:r>
      <w:r w:rsidR="00720CD6">
        <w:rPr>
          <w:lang w:val="en-US"/>
        </w:rPr>
        <w:t>MEDICAL UNIVERSITY – SOFIA</w:t>
      </w:r>
      <w:r w:rsidR="00720CD6" w:rsidRPr="00901389">
        <w:rPr>
          <w:lang w:val="bg-BG"/>
        </w:rPr>
        <w:t xml:space="preserve"> </w:t>
      </w:r>
      <w:r w:rsidR="00720CD6">
        <w:rPr>
          <w:rFonts w:cstheme="minorHAnsi"/>
        </w:rPr>
        <w:t xml:space="preserve">no longer has my consent to process </w:t>
      </w:r>
      <w:r w:rsidR="00720CD6">
        <w:rPr>
          <w:rFonts w:cstheme="minorHAnsi"/>
        </w:rPr>
        <w:t>my</w:t>
      </w:r>
      <w:r w:rsidR="00720CD6">
        <w:rPr>
          <w:rFonts w:cstheme="minorHAnsi"/>
        </w:rPr>
        <w:t xml:space="preserve"> personal data </w:t>
      </w:r>
      <w:r w:rsidR="00720CD6">
        <w:rPr>
          <w:rFonts w:cstheme="minorHAnsi"/>
        </w:rPr>
        <w:t>for the purpose of</w:t>
      </w:r>
    </w:p>
    <w:p w14:paraId="6E12B69D" w14:textId="77777777" w:rsidR="003A6683" w:rsidRDefault="003A6683" w:rsidP="003A6683">
      <w:pPr>
        <w:spacing w:after="0"/>
        <w:jc w:val="both"/>
        <w:rPr>
          <w:lang w:val="bg-BG"/>
        </w:rPr>
      </w:pPr>
      <w:r>
        <w:rPr>
          <w:lang w:val="bg-BG"/>
        </w:rPr>
        <w:t>.................................................................................................................................................................</w:t>
      </w:r>
    </w:p>
    <w:p w14:paraId="010072AA" w14:textId="3DC523EA" w:rsidR="003A6683" w:rsidRPr="003A6683" w:rsidRDefault="003A6683" w:rsidP="003A6683">
      <w:pPr>
        <w:jc w:val="center"/>
        <w:rPr>
          <w:i/>
          <w:lang w:val="bg-BG"/>
        </w:rPr>
      </w:pPr>
      <w:r w:rsidRPr="003A6683">
        <w:rPr>
          <w:i/>
          <w:lang w:val="bg-BG"/>
        </w:rPr>
        <w:t xml:space="preserve">/ </w:t>
      </w:r>
      <w:r w:rsidR="00720CD6">
        <w:rPr>
          <w:i/>
          <w:lang w:val="en-US"/>
        </w:rPr>
        <w:t xml:space="preserve">specify the processing activity for which consent is being withdrawn </w:t>
      </w:r>
      <w:r w:rsidRPr="003A6683">
        <w:rPr>
          <w:i/>
          <w:lang w:val="bg-BG"/>
        </w:rPr>
        <w:t>/</w:t>
      </w:r>
    </w:p>
    <w:p w14:paraId="7C05B170" w14:textId="529D41E4" w:rsidR="005A0F3F" w:rsidRPr="00720CD6" w:rsidRDefault="00C02E1B" w:rsidP="00720CD6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lang w:val="en-US"/>
        </w:rPr>
        <w:t>w</w:t>
      </w:r>
      <w:r w:rsidR="00720CD6">
        <w:rPr>
          <w:lang w:val="en-US"/>
        </w:rPr>
        <w:t xml:space="preserve">hich </w:t>
      </w:r>
      <w:r w:rsidR="00720CD6">
        <w:rPr>
          <w:rFonts w:cstheme="minorHAnsi"/>
        </w:rPr>
        <w:t xml:space="preserve">was previously granted using the </w:t>
      </w:r>
      <w:r w:rsidR="00720CD6">
        <w:rPr>
          <w:lang w:val="en-US"/>
        </w:rPr>
        <w:t>DATA SUBJECT CONSENT FORM.</w:t>
      </w:r>
    </w:p>
    <w:p w14:paraId="0023E834" w14:textId="1B78E93E" w:rsidR="005A0F3F" w:rsidRPr="00720CD6" w:rsidRDefault="00720CD6" w:rsidP="00720CD6">
      <w:pPr>
        <w:spacing w:before="240"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cstheme="minorHAnsi"/>
        </w:rPr>
        <w:t>The withdrawal of consent does not affect the lawfulness of the processing activities up to this poin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30F695A0" w14:textId="77777777" w:rsidR="005A0F3F" w:rsidRPr="006F4326" w:rsidRDefault="005A0F3F" w:rsidP="005A0F3F">
      <w:pPr>
        <w:rPr>
          <w:rFonts w:hAnsiTheme="minorHAnsi" w:cstheme="minorHAnsi"/>
        </w:rPr>
      </w:pPr>
    </w:p>
    <w:p w14:paraId="76A8C3E5" w14:textId="16DDCDED" w:rsidR="003A6683" w:rsidRDefault="003A6683" w:rsidP="003A6683">
      <w:pPr>
        <w:spacing w:after="0"/>
        <w:jc w:val="both"/>
        <w:rPr>
          <w:rFonts w:cstheme="minorHAnsi"/>
          <w:lang w:val="bg-BG"/>
        </w:rPr>
      </w:pPr>
      <w:r>
        <w:rPr>
          <w:rFonts w:cstheme="minorHAnsi"/>
          <w:lang w:val="bg-BG"/>
        </w:rPr>
        <w:t>............................................................................</w:t>
      </w:r>
    </w:p>
    <w:p w14:paraId="7843A856" w14:textId="6C4787E2" w:rsidR="00901389" w:rsidRPr="00C02E1B" w:rsidRDefault="003A6683" w:rsidP="00C02E1B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cstheme="minorHAnsi"/>
          <w:lang w:val="bg-BG"/>
        </w:rPr>
        <w:t>/</w:t>
      </w:r>
      <w:r w:rsidR="00C02E1B" w:rsidRPr="00C02E1B">
        <w:rPr>
          <w:rFonts w:eastAsia="Times New Roman"/>
          <w:i/>
          <w:lang w:val="bg-BG"/>
        </w:rPr>
        <w:t xml:space="preserve"> </w:t>
      </w:r>
      <w:r w:rsidR="00C02E1B">
        <w:rPr>
          <w:rFonts w:eastAsia="Times New Roman"/>
          <w:i/>
          <w:lang w:val="bg-BG"/>
        </w:rPr>
        <w:t xml:space="preserve">data subject name </w:t>
      </w:r>
      <w:r>
        <w:rPr>
          <w:rFonts w:cstheme="minorHAnsi"/>
          <w:lang w:val="bg-BG"/>
        </w:rPr>
        <w:t>/</w:t>
      </w:r>
    </w:p>
    <w:p w14:paraId="61F35F19" w14:textId="77777777" w:rsidR="003A6683" w:rsidRPr="00334E8A" w:rsidRDefault="003A6683" w:rsidP="003A6683">
      <w:pPr>
        <w:jc w:val="both"/>
        <w:rPr>
          <w:rFonts w:asciiTheme="minorHAnsi" w:hAnsiTheme="minorHAnsi" w:cstheme="minorHAnsi"/>
        </w:rPr>
      </w:pPr>
    </w:p>
    <w:p w14:paraId="569DD32B" w14:textId="303064EC" w:rsidR="00901389" w:rsidRPr="00334E8A" w:rsidRDefault="00C02E1B" w:rsidP="00901389">
      <w:pPr>
        <w:rPr>
          <w:rFonts w:asciiTheme="minorHAnsi" w:hAnsiTheme="minorHAnsi" w:cstheme="minorHAnsi"/>
        </w:rPr>
      </w:pPr>
      <w:r>
        <w:rPr>
          <w:rFonts w:cstheme="minorHAnsi"/>
          <w:lang w:val="en-US"/>
        </w:rPr>
        <w:t>Signature</w:t>
      </w:r>
      <w:r w:rsidR="00901389" w:rsidRPr="00334E8A">
        <w:rPr>
          <w:rFonts w:cstheme="minorHAnsi"/>
        </w:rPr>
        <w:t>:</w:t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 w:rsidR="00901389" w:rsidRPr="00334E8A">
        <w:rPr>
          <w:rFonts w:cstheme="minorHAnsi"/>
        </w:rPr>
        <w:tab/>
      </w:r>
      <w:r>
        <w:rPr>
          <w:rFonts w:cstheme="minorHAnsi"/>
          <w:lang w:val="en-US"/>
        </w:rPr>
        <w:t>Date</w:t>
      </w:r>
      <w:r w:rsidR="00901389" w:rsidRPr="00334E8A">
        <w:rPr>
          <w:rFonts w:cstheme="minorHAnsi"/>
        </w:rPr>
        <w:t>:</w:t>
      </w:r>
    </w:p>
    <w:p w14:paraId="7FBAF00F" w14:textId="77777777" w:rsidR="00901389" w:rsidRPr="00334E8A" w:rsidRDefault="00901389" w:rsidP="00901389">
      <w:pPr>
        <w:rPr>
          <w:rFonts w:asciiTheme="minorHAnsi" w:hAnsiTheme="minorHAnsi" w:cstheme="minorHAnsi"/>
        </w:rPr>
      </w:pPr>
    </w:p>
    <w:p w14:paraId="41986EAD" w14:textId="77777777" w:rsidR="00901389" w:rsidRPr="00334E8A" w:rsidRDefault="00901389" w:rsidP="00901389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14:paraId="09A2624F" w14:textId="494269EA" w:rsidR="00FC53DC" w:rsidRPr="00334E8A" w:rsidRDefault="00FC53DC"/>
    <w:sectPr w:rsidR="00FC53DC" w:rsidRPr="00334E8A" w:rsidSect="00F427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3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A0D2B" w14:textId="77777777" w:rsidR="00740980" w:rsidRDefault="00740980">
      <w:pPr>
        <w:spacing w:after="0" w:line="240" w:lineRule="auto"/>
      </w:pPr>
      <w:r>
        <w:separator/>
      </w:r>
    </w:p>
  </w:endnote>
  <w:endnote w:type="continuationSeparator" w:id="0">
    <w:p w14:paraId="0801A17E" w14:textId="77777777" w:rsidR="00740980" w:rsidRDefault="00740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743B3" w14:textId="77777777" w:rsidR="00C02E1B" w:rsidRDefault="00C02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14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302"/>
      <w:gridCol w:w="3260"/>
    </w:tblGrid>
    <w:tr w:rsidR="00F427B6" w:rsidRPr="00300E3B" w14:paraId="5F2AA6ED" w14:textId="77777777" w:rsidTr="005F7990">
      <w:tc>
        <w:tcPr>
          <w:tcW w:w="3652" w:type="dxa"/>
          <w:shd w:val="clear" w:color="auto" w:fill="auto"/>
        </w:tcPr>
        <w:p w14:paraId="23047A82" w14:textId="499CA985"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</w:p>
      </w:tc>
      <w:tc>
        <w:tcPr>
          <w:tcW w:w="2302" w:type="dxa"/>
          <w:shd w:val="clear" w:color="auto" w:fill="auto"/>
        </w:tcPr>
        <w:p w14:paraId="7DDC978D" w14:textId="77777777"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</w:p>
      </w:tc>
      <w:tc>
        <w:tcPr>
          <w:tcW w:w="3260" w:type="dxa"/>
          <w:shd w:val="clear" w:color="auto" w:fill="auto"/>
        </w:tcPr>
        <w:p w14:paraId="12AF039F" w14:textId="00AA04C3" w:rsidR="00F427B6" w:rsidRPr="00300E3B" w:rsidRDefault="00C02E1B" w:rsidP="00F427B6">
          <w:pPr>
            <w:pStyle w:val="Foot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Page</w:t>
          </w:r>
          <w:r w:rsidR="00F427B6" w:rsidRPr="00300E3B">
            <w:rPr>
              <w:sz w:val="18"/>
              <w:szCs w:val="18"/>
            </w:rPr>
            <w:t xml:space="preserve"> </w:t>
          </w:r>
          <w:r w:rsidR="00F427B6" w:rsidRPr="00300E3B">
            <w:rPr>
              <w:sz w:val="18"/>
              <w:szCs w:val="18"/>
            </w:rPr>
            <w:fldChar w:fldCharType="begin"/>
          </w:r>
          <w:r w:rsidR="00F427B6" w:rsidRPr="00300E3B">
            <w:rPr>
              <w:sz w:val="18"/>
              <w:szCs w:val="18"/>
            </w:rPr>
            <w:instrText>PAGE</w:instrText>
          </w:r>
          <w:r w:rsidR="00F427B6" w:rsidRPr="00300E3B">
            <w:rPr>
              <w:sz w:val="18"/>
              <w:szCs w:val="18"/>
            </w:rPr>
            <w:fldChar w:fldCharType="separate"/>
          </w:r>
          <w:r w:rsidR="005B7FAC">
            <w:rPr>
              <w:noProof/>
              <w:sz w:val="18"/>
              <w:szCs w:val="18"/>
            </w:rPr>
            <w:t>1</w:t>
          </w:r>
          <w:r w:rsidR="00F427B6" w:rsidRPr="00300E3B">
            <w:rPr>
              <w:sz w:val="18"/>
              <w:szCs w:val="18"/>
            </w:rPr>
            <w:fldChar w:fldCharType="end"/>
          </w:r>
          <w:r w:rsidR="00F427B6" w:rsidRPr="00300E3B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  <w:lang w:val="en-US"/>
            </w:rPr>
            <w:t>of</w:t>
          </w:r>
          <w:r w:rsidR="00F427B6" w:rsidRPr="00300E3B">
            <w:rPr>
              <w:sz w:val="18"/>
              <w:szCs w:val="18"/>
            </w:rPr>
            <w:t xml:space="preserve"> </w:t>
          </w:r>
          <w:r w:rsidR="00F427B6" w:rsidRPr="00300E3B">
            <w:rPr>
              <w:sz w:val="18"/>
              <w:szCs w:val="18"/>
            </w:rPr>
            <w:fldChar w:fldCharType="begin"/>
          </w:r>
          <w:r w:rsidR="00F427B6" w:rsidRPr="00300E3B">
            <w:rPr>
              <w:sz w:val="18"/>
              <w:szCs w:val="18"/>
            </w:rPr>
            <w:instrText>NUMPAGES</w:instrText>
          </w:r>
          <w:r w:rsidR="00F427B6" w:rsidRPr="00300E3B">
            <w:rPr>
              <w:sz w:val="18"/>
              <w:szCs w:val="18"/>
            </w:rPr>
            <w:fldChar w:fldCharType="separate"/>
          </w:r>
          <w:r w:rsidR="005B7FAC">
            <w:rPr>
              <w:noProof/>
              <w:sz w:val="18"/>
              <w:szCs w:val="18"/>
            </w:rPr>
            <w:t>1</w:t>
          </w:r>
          <w:r w:rsidR="00F427B6" w:rsidRPr="00300E3B">
            <w:rPr>
              <w:sz w:val="18"/>
              <w:szCs w:val="18"/>
            </w:rPr>
            <w:fldChar w:fldCharType="end"/>
          </w:r>
        </w:p>
      </w:tc>
    </w:tr>
  </w:tbl>
  <w:p w14:paraId="5A36E605" w14:textId="7B170AA9" w:rsidR="00FC53DC" w:rsidRDefault="00FC53DC" w:rsidP="00901389">
    <w:pPr>
      <w:spacing w:after="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CD74E" w14:textId="77777777" w:rsidR="00C02E1B" w:rsidRDefault="00C02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7A412" w14:textId="77777777" w:rsidR="00740980" w:rsidRDefault="00740980">
      <w:pPr>
        <w:spacing w:after="0" w:line="240" w:lineRule="auto"/>
      </w:pPr>
      <w:r>
        <w:separator/>
      </w:r>
    </w:p>
  </w:footnote>
  <w:footnote w:type="continuationSeparator" w:id="0">
    <w:p w14:paraId="72D7B34B" w14:textId="77777777" w:rsidR="00740980" w:rsidRDefault="00740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332B7" w14:textId="77777777" w:rsidR="00C02E1B" w:rsidRDefault="00C02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596" w:type="dxa"/>
      <w:tblLook w:val="04A0" w:firstRow="1" w:lastRow="0" w:firstColumn="1" w:lastColumn="0" w:noHBand="0" w:noVBand="1"/>
    </w:tblPr>
    <w:tblGrid>
      <w:gridCol w:w="2695"/>
      <w:gridCol w:w="4365"/>
      <w:gridCol w:w="2536"/>
    </w:tblGrid>
    <w:tr w:rsidR="00F427B6" w:rsidRPr="00C045B3" w14:paraId="1722C441" w14:textId="77777777" w:rsidTr="005B7FAC">
      <w:tc>
        <w:tcPr>
          <w:tcW w:w="2695" w:type="dxa"/>
        </w:tcPr>
        <w:p w14:paraId="0A22473E" w14:textId="23CC2D70" w:rsidR="00F427B6" w:rsidRDefault="005B7FAC" w:rsidP="00F427B6">
          <w:pPr>
            <w:pStyle w:val="Header"/>
            <w:spacing w:before="120" w:after="120"/>
            <w:jc w:val="center"/>
            <w:rPr>
              <w:b/>
            </w:rPr>
          </w:pPr>
          <w:r w:rsidRPr="009B03A8">
            <w:rPr>
              <w:rFonts w:cstheme="minorHAnsi"/>
              <w:b/>
              <w:noProof/>
              <w:sz w:val="40"/>
              <w:szCs w:val="40"/>
              <w:lang w:val="en-US"/>
            </w:rPr>
            <w:drawing>
              <wp:inline distT="0" distB="0" distL="0" distR="0" wp14:anchorId="6AF7DD84" wp14:editId="41F9FF83">
                <wp:extent cx="800100" cy="791936"/>
                <wp:effectExtent l="0" t="0" r="0" b="8255"/>
                <wp:docPr id="1" name="Picture 1" descr="\\Mac\Home\Desktop\Logo-blue10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Mac\Home\Desktop\Logo-blue10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706" cy="795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5" w:type="dxa"/>
          <w:vAlign w:val="center"/>
        </w:tcPr>
        <w:p w14:paraId="6013D330" w14:textId="5130F43E" w:rsidR="00F427B6" w:rsidRPr="008407F5" w:rsidRDefault="00A47F59" w:rsidP="005B7FAC">
          <w:pPr>
            <w:pStyle w:val="Header"/>
            <w:spacing w:before="60" w:after="0" w:line="240" w:lineRule="auto"/>
            <w:jc w:val="center"/>
            <w:rPr>
              <w:rFonts w:ascii="Verdana" w:hAnsi="Verdana"/>
              <w:b/>
              <w:color w:val="000000" w:themeColor="text1"/>
              <w:lang w:val="bg-BG"/>
            </w:rPr>
          </w:pPr>
          <w:r>
            <w:rPr>
              <w:b/>
              <w:sz w:val="28"/>
              <w:szCs w:val="32"/>
              <w:lang w:val="en-US"/>
            </w:rPr>
            <w:t xml:space="preserve">DATA SUBJECT CONSENT WITHDRAWAL FORM </w:t>
          </w:r>
        </w:p>
      </w:tc>
      <w:tc>
        <w:tcPr>
          <w:tcW w:w="2536" w:type="dxa"/>
          <w:vAlign w:val="center"/>
        </w:tcPr>
        <w:p w14:paraId="6D2A9F00" w14:textId="271653E2" w:rsidR="00F427B6" w:rsidRPr="00662D59" w:rsidRDefault="00A47F59" w:rsidP="00F427B6">
          <w:pPr>
            <w:pStyle w:val="Header"/>
            <w:spacing w:before="120" w:after="120"/>
            <w:jc w:val="center"/>
            <w:rPr>
              <w:rFonts w:ascii="Verdana" w:hAnsi="Verdana"/>
              <w:color w:val="000000" w:themeColor="text1"/>
              <w:sz w:val="16"/>
              <w:szCs w:val="16"/>
            </w:rPr>
          </w:pPr>
          <w:r>
            <w:rPr>
              <w:rFonts w:ascii="Verdana" w:hAnsi="Verdana"/>
              <w:color w:val="000000" w:themeColor="text1"/>
              <w:sz w:val="16"/>
              <w:szCs w:val="16"/>
            </w:rPr>
            <w:t>Ver.</w:t>
          </w:r>
          <w:r w:rsidR="00F427B6" w:rsidRPr="00662D59">
            <w:rPr>
              <w:rFonts w:ascii="Verdana" w:hAnsi="Verdana"/>
              <w:color w:val="000000" w:themeColor="text1"/>
              <w:sz w:val="16"/>
              <w:szCs w:val="16"/>
            </w:rPr>
            <w:t xml:space="preserve"> 0</w:t>
          </w:r>
          <w:r w:rsidR="006B7BAF">
            <w:rPr>
              <w:rFonts w:ascii="Verdana" w:hAnsi="Verdana"/>
              <w:color w:val="000000" w:themeColor="text1"/>
              <w:sz w:val="16"/>
              <w:szCs w:val="16"/>
            </w:rPr>
            <w:t>3</w:t>
          </w:r>
          <w:r w:rsidR="00F427B6" w:rsidRPr="00662D59">
            <w:rPr>
              <w:rFonts w:ascii="Verdana" w:hAnsi="Verdana"/>
              <w:color w:val="000000" w:themeColor="text1"/>
              <w:sz w:val="16"/>
              <w:szCs w:val="16"/>
            </w:rPr>
            <w:t xml:space="preserve"> / </w:t>
          </w:r>
          <w:r w:rsidR="00D617E8">
            <w:rPr>
              <w:rFonts w:ascii="Verdana" w:hAnsi="Verdana"/>
              <w:color w:val="000000" w:themeColor="text1"/>
              <w:sz w:val="16"/>
              <w:szCs w:val="16"/>
            </w:rPr>
            <w:t>01.01.2021</w:t>
          </w:r>
          <w:r w:rsidR="00DA4287">
            <w:rPr>
              <w:rFonts w:ascii="Verdana" w:hAnsi="Verdana"/>
              <w:color w:val="000000" w:themeColor="text1"/>
              <w:sz w:val="16"/>
              <w:szCs w:val="16"/>
            </w:rPr>
            <w:t xml:space="preserve"> </w:t>
          </w:r>
        </w:p>
      </w:tc>
    </w:tr>
  </w:tbl>
  <w:p w14:paraId="16631B26" w14:textId="77777777" w:rsidR="00FC53DC" w:rsidRDefault="00FC53DC">
    <w:pPr>
      <w:pStyle w:val="Header"/>
      <w:spacing w:after="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9495E" w14:textId="77777777" w:rsidR="00C02E1B" w:rsidRDefault="00C02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104AD1"/>
    <w:rsid w:val="001B2CB4"/>
    <w:rsid w:val="00334E8A"/>
    <w:rsid w:val="003A6683"/>
    <w:rsid w:val="00414405"/>
    <w:rsid w:val="004B19C1"/>
    <w:rsid w:val="004D7353"/>
    <w:rsid w:val="004E360D"/>
    <w:rsid w:val="005A0F3F"/>
    <w:rsid w:val="005B7FAC"/>
    <w:rsid w:val="00640D82"/>
    <w:rsid w:val="006B7BAF"/>
    <w:rsid w:val="00720CD6"/>
    <w:rsid w:val="007264B7"/>
    <w:rsid w:val="007377F4"/>
    <w:rsid w:val="00740980"/>
    <w:rsid w:val="00782028"/>
    <w:rsid w:val="00803F16"/>
    <w:rsid w:val="008055A8"/>
    <w:rsid w:val="00824812"/>
    <w:rsid w:val="00853798"/>
    <w:rsid w:val="00901389"/>
    <w:rsid w:val="00991A9D"/>
    <w:rsid w:val="00A47F59"/>
    <w:rsid w:val="00A96D66"/>
    <w:rsid w:val="00AA4A0D"/>
    <w:rsid w:val="00AE3C44"/>
    <w:rsid w:val="00B45241"/>
    <w:rsid w:val="00BC5A80"/>
    <w:rsid w:val="00C02E1B"/>
    <w:rsid w:val="00D617E8"/>
    <w:rsid w:val="00DA4287"/>
    <w:rsid w:val="00DC5AAF"/>
    <w:rsid w:val="00DD4A75"/>
    <w:rsid w:val="00E16C4A"/>
    <w:rsid w:val="00E2019E"/>
    <w:rsid w:val="00E442AE"/>
    <w:rsid w:val="00E65C8D"/>
    <w:rsid w:val="00EC45FA"/>
    <w:rsid w:val="00F353DF"/>
    <w:rsid w:val="00F427B6"/>
    <w:rsid w:val="00F915D0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0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5AE1F-76FF-46A0-A5DA-0858F556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Withdrawal Form</vt:lpstr>
    </vt:vector>
  </TitlesOfParts>
  <Manager/>
  <Company>Link it Ltd.</Company>
  <LinksUpToDate>false</LinksUpToDate>
  <CharactersWithSpaces>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Withdrawal Form</dc:title>
  <dc:subject/>
  <dc:creator>Ivo Bikov</dc:creator>
  <cp:keywords/>
  <dc:description/>
  <cp:lastModifiedBy>my</cp:lastModifiedBy>
  <cp:revision>32</cp:revision>
  <dcterms:created xsi:type="dcterms:W3CDTF">2017-10-04T13:11:00Z</dcterms:created>
  <dcterms:modified xsi:type="dcterms:W3CDTF">2021-01-12T14:56:00Z</dcterms:modified>
  <cp:category/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Organization_name">
    <vt:lpwstr>Organization name</vt:lpwstr>
  </property>
</Properties>
</file>